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35434" w14:textId="1B4C0002" w:rsidR="001B6793" w:rsidRDefault="0030131D" w:rsidP="007A7AA9">
      <w:pPr>
        <w:shd w:val="clear" w:color="auto" w:fill="FFFFFF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val="kk-KZ" w:eastAsia="ru-RU"/>
        </w:rPr>
        <w:t xml:space="preserve">Информация о защите в </w:t>
      </w:r>
      <w:r w:rsidRPr="0030131D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 xml:space="preserve">Диссертационном совете </w:t>
      </w:r>
      <w:r w:rsidR="004640E8" w:rsidRPr="004640E8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>п</w:t>
      </w:r>
      <w:r w:rsidR="004E1950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>о направлениям подготовки «8D0</w:t>
      </w:r>
      <w:r w:rsidR="00C24326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>41</w:t>
      </w:r>
      <w:r w:rsidR="004640E8" w:rsidRPr="004640E8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 xml:space="preserve"> Бизнес и управление» </w:t>
      </w:r>
      <w:r w:rsidRPr="0030131D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 xml:space="preserve"> при Университете Международного Бизнеса имени Кенжегали Сагадиева</w:t>
      </w:r>
    </w:p>
    <w:p w14:paraId="7568D000" w14:textId="77777777" w:rsidR="00B87904" w:rsidRDefault="00B87904" w:rsidP="007A7AA9">
      <w:pPr>
        <w:shd w:val="clear" w:color="auto" w:fill="FFFFFF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</w:pPr>
    </w:p>
    <w:p w14:paraId="20E85AF4" w14:textId="490E7BBE" w:rsidR="007B35E5" w:rsidRPr="00AF4AD2" w:rsidRDefault="0030131D" w:rsidP="007A7AA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bookmarkStart w:id="0" w:name="_Hlk159412191"/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В </w:t>
      </w:r>
      <w:r w:rsidR="007B35E5" w:rsidRPr="00023B2E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Университет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е</w:t>
      </w:r>
      <w:r w:rsidR="007B35E5" w:rsidRPr="00023B2E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Международного Бизнеса имени Кенжегали Сагадиева 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состоитя</w:t>
      </w:r>
      <w:r w:rsidR="007B35E5" w:rsidRPr="00023B2E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защит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а</w:t>
      </w:r>
      <w:r w:rsidR="007B35E5" w:rsidRPr="00023B2E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диссертации </w:t>
      </w:r>
      <w:r w:rsidR="007B35E5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(в форме диссертационной работы) на соискание степени доктора философии (PhD)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Кенжеәлі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Еркежан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Алтайқызы</w:t>
      </w:r>
      <w:proofErr w:type="spellEnd"/>
      <w:r w:rsidR="007B35E5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>, на тему: «</w:t>
      </w:r>
      <w:bookmarkStart w:id="1" w:name="_Hlk195864729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The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impact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of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gender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stereotypes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on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the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formation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of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the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labor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market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in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Kazakhstan: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theory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,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assessment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and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development</w:t>
      </w:r>
      <w:proofErr w:type="spellEnd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scenario</w:t>
      </w:r>
      <w:bookmarkEnd w:id="1"/>
      <w:r w:rsidR="00525363"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s</w:t>
      </w:r>
      <w:proofErr w:type="spellEnd"/>
      <w:r w:rsidR="007B35E5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>» по специальности «8D04101 – Экономика».</w:t>
      </w:r>
    </w:p>
    <w:p w14:paraId="66701187" w14:textId="721E3B7E" w:rsidR="00DF151E" w:rsidRPr="00023B2E" w:rsidRDefault="00DF151E" w:rsidP="007A7AA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>Диссертационная работа выполнена</w:t>
      </w:r>
      <w:r w:rsidR="004E4682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</w:t>
      </w:r>
      <w:r w:rsidR="002917CA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Университете Международного Бизнеса имени </w:t>
      </w:r>
      <w:proofErr w:type="spellStart"/>
      <w:r w:rsidR="002917CA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>Кенжегали</w:t>
      </w:r>
      <w:proofErr w:type="spellEnd"/>
      <w:r w:rsidR="002917CA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="002917CA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>Сагадиева</w:t>
      </w:r>
      <w:proofErr w:type="spellEnd"/>
      <w:r w:rsidR="004E4682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а кафедре «</w:t>
      </w:r>
      <w:r w:rsidR="002917CA" w:rsidRPr="00023B2E">
        <w:rPr>
          <w:rFonts w:ascii="Times New Roman" w:hAnsi="Times New Roman" w:cs="Times New Roman"/>
          <w:sz w:val="26"/>
          <w:szCs w:val="26"/>
        </w:rPr>
        <w:t>Финансы и учет</w:t>
      </w:r>
      <w:r w:rsidR="004E4682" w:rsidRPr="00023B2E">
        <w:rPr>
          <w:rFonts w:ascii="Times New Roman" w:eastAsia="Times New Roman" w:hAnsi="Times New Roman" w:cs="Times New Roman"/>
          <w:sz w:val="26"/>
          <w:szCs w:val="26"/>
          <w:lang w:eastAsia="ru-RU"/>
        </w:rPr>
        <w:t>».</w:t>
      </w:r>
    </w:p>
    <w:p w14:paraId="517C7CEE" w14:textId="77777777" w:rsidR="0030131D" w:rsidRDefault="0030131D" w:rsidP="007A7AA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14:paraId="0DFFFAED" w14:textId="6973271E" w:rsidR="00DF151E" w:rsidRPr="00023B2E" w:rsidRDefault="00DF151E" w:rsidP="007A7AA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023B2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Официальные рецензенты: </w:t>
      </w:r>
    </w:p>
    <w:p w14:paraId="2FBCFD78" w14:textId="66DACE7A" w:rsidR="009E6A04" w:rsidRPr="00525363" w:rsidRDefault="00525363" w:rsidP="00525363">
      <w:pPr>
        <w:pStyle w:val="a4"/>
        <w:numPr>
          <w:ilvl w:val="0"/>
          <w:numId w:val="1"/>
        </w:numPr>
        <w:tabs>
          <w:tab w:val="clear" w:pos="720"/>
          <w:tab w:val="num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proofErr w:type="spellStart"/>
      <w:r w:rsidRPr="00525363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>Бордияну</w:t>
      </w:r>
      <w:proofErr w:type="spellEnd"/>
      <w:r w:rsidRPr="00525363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 xml:space="preserve"> Илона Владимировна</w:t>
      </w:r>
      <w:r w:rsidRPr="00525363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— PhD, заведующая кафедрой бизнеса Казахстанско-Американского свободного университета, г. Усть-Каменогорск, Казахстан.</w:t>
      </w:r>
    </w:p>
    <w:p w14:paraId="0054BE4A" w14:textId="499F51B2" w:rsidR="009E6A04" w:rsidRPr="0030131D" w:rsidRDefault="00DA126B" w:rsidP="007A7AA9">
      <w:pPr>
        <w:pStyle w:val="a4"/>
        <w:numPr>
          <w:ilvl w:val="0"/>
          <w:numId w:val="1"/>
        </w:numPr>
        <w:tabs>
          <w:tab w:val="clear" w:pos="720"/>
          <w:tab w:val="num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>Сагидол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val="kk-KZ" w:eastAsia="ru-RU"/>
        </w:rPr>
        <w:t>д</w:t>
      </w:r>
      <w:r w:rsidR="00AF4AD2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>а Нагима</w:t>
      </w:r>
      <w:r w:rsidR="00AF4AD2" w:rsidRPr="00E61313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</w:t>
      </w:r>
      <w:r w:rsidR="002917CA" w:rsidRPr="00023B2E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–</w:t>
      </w:r>
      <w:r w:rsidR="009E6A04" w:rsidRPr="00023B2E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</w:t>
      </w:r>
      <w:r w:rsidR="00B3009D">
        <w:rPr>
          <w:rFonts w:ascii="Times New Roman" w:eastAsia="Times New Roman" w:hAnsi="Times New Roman" w:cs="Times New Roman"/>
          <w:color w:val="000000"/>
          <w:sz w:val="26"/>
          <w:szCs w:val="26"/>
          <w:lang w:val="en-US" w:eastAsia="ru-RU"/>
        </w:rPr>
        <w:t>PhD</w:t>
      </w:r>
      <w:r w:rsidR="00B3009D" w:rsidRPr="00E61313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, </w:t>
      </w:r>
      <w:r w:rsidR="00B3009D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ассоциированный профессор, Университет</w:t>
      </w:r>
      <w:r w:rsidR="00B3009D" w:rsidRPr="00E61313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«</w:t>
      </w:r>
      <w:proofErr w:type="spellStart"/>
      <w:r w:rsidR="00B3009D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Нархоз</w:t>
      </w:r>
      <w:proofErr w:type="spellEnd"/>
      <w:r w:rsidR="00B3009D" w:rsidRPr="00E61313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», </w:t>
      </w:r>
      <w:r w:rsidR="00B3009D" w:rsidRPr="00E61313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г. Алматы</w:t>
      </w:r>
      <w:r w:rsidR="00B3009D" w:rsidRPr="00E61313">
        <w:rPr>
          <w:rFonts w:ascii="Times New Roman" w:eastAsia="Calibri" w:hAnsi="Times New Roman" w:cs="Times New Roman"/>
          <w:color w:val="262626" w:themeColor="text1" w:themeTint="D9"/>
          <w:kern w:val="24"/>
          <w:sz w:val="26"/>
          <w:szCs w:val="26"/>
          <w:lang w:val="kk-KZ"/>
        </w:rPr>
        <w:t>, Казахстан</w:t>
      </w:r>
      <w:r w:rsidR="00B3009D" w:rsidRPr="00E61313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.  </w:t>
      </w:r>
    </w:p>
    <w:p w14:paraId="2E6D5EB4" w14:textId="77777777" w:rsidR="0030131D" w:rsidRPr="00023B2E" w:rsidRDefault="0030131D" w:rsidP="0030131D">
      <w:pPr>
        <w:pStyle w:val="a4"/>
        <w:tabs>
          <w:tab w:val="left" w:pos="1134"/>
        </w:tabs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</w:pPr>
    </w:p>
    <w:p w14:paraId="3F9FDAA6" w14:textId="1E3C54CC" w:rsidR="00DF151E" w:rsidRPr="00023B2E" w:rsidRDefault="00DF151E" w:rsidP="00517F3A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023B2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Научные консультанты: </w:t>
      </w:r>
    </w:p>
    <w:p w14:paraId="5D1FAC2E" w14:textId="389EFA4C" w:rsidR="009E6A04" w:rsidRPr="00525363" w:rsidRDefault="00525363" w:rsidP="00525363">
      <w:pPr>
        <w:pStyle w:val="a4"/>
        <w:numPr>
          <w:ilvl w:val="0"/>
          <w:numId w:val="2"/>
        </w:numPr>
        <w:tabs>
          <w:tab w:val="left" w:pos="567"/>
          <w:tab w:val="left" w:pos="709"/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6"/>
          <w:szCs w:val="26"/>
        </w:rPr>
      </w:pPr>
      <w:bookmarkStart w:id="2" w:name="_Hlk159342353"/>
      <w:r w:rsidRPr="00525363">
        <w:rPr>
          <w:rFonts w:ascii="Times New Roman" w:hAnsi="Times New Roman" w:cs="Times New Roman"/>
          <w:b/>
          <w:sz w:val="26"/>
          <w:szCs w:val="26"/>
        </w:rPr>
        <w:t xml:space="preserve">Киреева </w:t>
      </w:r>
      <w:proofErr w:type="spellStart"/>
      <w:r w:rsidRPr="00525363">
        <w:rPr>
          <w:rFonts w:ascii="Times New Roman" w:hAnsi="Times New Roman" w:cs="Times New Roman"/>
          <w:b/>
          <w:sz w:val="26"/>
          <w:szCs w:val="26"/>
        </w:rPr>
        <w:t>Анель</w:t>
      </w:r>
      <w:proofErr w:type="spellEnd"/>
      <w:r w:rsidRPr="00525363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25363">
        <w:rPr>
          <w:rFonts w:ascii="Times New Roman" w:hAnsi="Times New Roman" w:cs="Times New Roman"/>
          <w:b/>
          <w:sz w:val="26"/>
          <w:szCs w:val="26"/>
        </w:rPr>
        <w:t>Ахметовна</w:t>
      </w:r>
      <w:proofErr w:type="spellEnd"/>
      <w:r w:rsidRPr="00525363">
        <w:rPr>
          <w:rFonts w:ascii="Times New Roman" w:hAnsi="Times New Roman" w:cs="Times New Roman"/>
          <w:b/>
          <w:sz w:val="26"/>
          <w:szCs w:val="26"/>
        </w:rPr>
        <w:t xml:space="preserve"> – </w:t>
      </w:r>
      <w:r w:rsidRPr="00525363">
        <w:rPr>
          <w:rFonts w:ascii="Times New Roman" w:hAnsi="Times New Roman" w:cs="Times New Roman"/>
          <w:bCs/>
          <w:sz w:val="26"/>
          <w:szCs w:val="26"/>
        </w:rPr>
        <w:t xml:space="preserve">отечественный научный консультант, кандидат экономический наук, ассоциированный профессор Института экономики Комитета науки МНВО РК, </w:t>
      </w:r>
      <w:proofErr w:type="spellStart"/>
      <w:r w:rsidRPr="00525363">
        <w:rPr>
          <w:rFonts w:ascii="Times New Roman" w:hAnsi="Times New Roman" w:cs="Times New Roman"/>
          <w:bCs/>
          <w:sz w:val="26"/>
          <w:szCs w:val="26"/>
        </w:rPr>
        <w:t>г.Алматы</w:t>
      </w:r>
      <w:proofErr w:type="spellEnd"/>
      <w:r w:rsidRPr="00525363">
        <w:rPr>
          <w:rFonts w:ascii="Times New Roman" w:hAnsi="Times New Roman" w:cs="Times New Roman"/>
          <w:bCs/>
          <w:sz w:val="26"/>
          <w:szCs w:val="26"/>
        </w:rPr>
        <w:t>, Казахстан.</w:t>
      </w:r>
    </w:p>
    <w:p w14:paraId="231D48A3" w14:textId="32A87A48" w:rsidR="009E6A04" w:rsidRDefault="00525363" w:rsidP="007A7AA9">
      <w:pPr>
        <w:pStyle w:val="a4"/>
        <w:numPr>
          <w:ilvl w:val="0"/>
          <w:numId w:val="2"/>
        </w:numPr>
        <w:tabs>
          <w:tab w:val="left" w:pos="567"/>
          <w:tab w:val="left" w:pos="709"/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Cs/>
          <w:color w:val="000000" w:themeColor="text1"/>
          <w:sz w:val="26"/>
          <w:szCs w:val="26"/>
        </w:rPr>
      </w:pPr>
      <w:proofErr w:type="spellStart"/>
      <w:r w:rsidRPr="00525363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Ласзло</w:t>
      </w:r>
      <w:proofErr w:type="spellEnd"/>
      <w:r w:rsidRPr="00525363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Васа</w:t>
      </w:r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- </w:t>
      </w:r>
      <w:r>
        <w:rPr>
          <w:rFonts w:ascii="Times New Roman" w:hAnsi="Times New Roman" w:cs="Times New Roman"/>
          <w:bCs/>
          <w:color w:val="000000" w:themeColor="text1"/>
          <w:sz w:val="26"/>
          <w:szCs w:val="26"/>
          <w:lang w:val="kk-KZ"/>
        </w:rPr>
        <w:t>з</w:t>
      </w:r>
      <w:proofErr w:type="spellStart"/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арубежный</w:t>
      </w:r>
      <w:proofErr w:type="spellEnd"/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научный консультант, PhD, профессор, декан Докторской школы региональных наук и бизнес-администрирования, Университет имени </w:t>
      </w:r>
      <w:proofErr w:type="spellStart"/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Сеченьи</w:t>
      </w:r>
      <w:proofErr w:type="spellEnd"/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Иштвана, г. </w:t>
      </w:r>
      <w:proofErr w:type="spellStart"/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Дьёр</w:t>
      </w:r>
      <w:proofErr w:type="spellEnd"/>
      <w:r w:rsidRPr="00525363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, Венгрия.</w:t>
      </w:r>
    </w:p>
    <w:p w14:paraId="4741B0FE" w14:textId="77777777" w:rsidR="0030131D" w:rsidRDefault="0030131D" w:rsidP="0030131D">
      <w:pPr>
        <w:pStyle w:val="a4"/>
        <w:tabs>
          <w:tab w:val="left" w:pos="567"/>
          <w:tab w:val="left" w:pos="709"/>
          <w:tab w:val="left" w:pos="993"/>
        </w:tabs>
        <w:spacing w:after="0" w:line="240" w:lineRule="auto"/>
        <w:ind w:left="567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bookmarkEnd w:id="2"/>
    <w:p w14:paraId="50B53DD1" w14:textId="77777777" w:rsidR="00DF151E" w:rsidRDefault="00DF151E" w:rsidP="00517F3A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023B2E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Временные члены диссертационного совета: </w:t>
      </w:r>
    </w:p>
    <w:p w14:paraId="7E0FB22D" w14:textId="77777777" w:rsidR="00517F3A" w:rsidRPr="00517F3A" w:rsidRDefault="00525363" w:rsidP="00517F3A">
      <w:pPr>
        <w:pStyle w:val="a4"/>
        <w:numPr>
          <w:ilvl w:val="0"/>
          <w:numId w:val="12"/>
        </w:numPr>
        <w:tabs>
          <w:tab w:val="left" w:pos="851"/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6"/>
          <w:szCs w:val="26"/>
        </w:rPr>
      </w:pPr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Джаббар Уль Хак – </w:t>
      </w:r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  <w:lang w:val="en-US"/>
        </w:rPr>
        <w:t>PhD</w:t>
      </w:r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, Университет </w:t>
      </w: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Саргодхи</w:t>
      </w:r>
      <w:proofErr w:type="spellEnd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, г. </w:t>
      </w: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Саргодха</w:t>
      </w:r>
      <w:proofErr w:type="spellEnd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, Пакистан.</w:t>
      </w:r>
    </w:p>
    <w:p w14:paraId="22FDF0ED" w14:textId="66E86FA3" w:rsidR="00517F3A" w:rsidRPr="00517F3A" w:rsidRDefault="00525363" w:rsidP="00517F3A">
      <w:pPr>
        <w:pStyle w:val="a4"/>
        <w:numPr>
          <w:ilvl w:val="0"/>
          <w:numId w:val="1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Спанкулова</w:t>
      </w:r>
      <w:proofErr w:type="spellEnd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Лазат</w:t>
      </w:r>
      <w:proofErr w:type="spellEnd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Сейтказиевна</w:t>
      </w:r>
      <w:proofErr w:type="spellEnd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- доктор экономических наук, профессор, Казахский Национальный университет им. аль-Фараби, г. Алматы, Казахстан.</w:t>
      </w:r>
    </w:p>
    <w:p w14:paraId="73692025" w14:textId="58A09195" w:rsidR="00525363" w:rsidRPr="00517F3A" w:rsidRDefault="00525363" w:rsidP="00517F3A">
      <w:pPr>
        <w:pStyle w:val="a4"/>
        <w:numPr>
          <w:ilvl w:val="0"/>
          <w:numId w:val="1"/>
        </w:numPr>
        <w:tabs>
          <w:tab w:val="clear" w:pos="720"/>
          <w:tab w:val="num" w:pos="851"/>
          <w:tab w:val="left" w:pos="1134"/>
        </w:tabs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Ешпанова</w:t>
      </w:r>
      <w:proofErr w:type="spellEnd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Динара </w:t>
      </w:r>
      <w:proofErr w:type="spellStart"/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Дауренбековна</w:t>
      </w:r>
      <w:proofErr w:type="spellEnd"/>
      <w:r w:rsidRPr="00517F3A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- </w:t>
      </w:r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кандидат экономический наук, профессор,</w:t>
      </w:r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  <w:lang w:val="kk-KZ"/>
        </w:rPr>
        <w:t xml:space="preserve"> </w:t>
      </w:r>
      <w:r w:rsidRPr="00517F3A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Алматинский гуманитарно-экономический университет, г. Алматы, Казахстан.</w:t>
      </w:r>
    </w:p>
    <w:p w14:paraId="33A21C99" w14:textId="006BD353" w:rsidR="000E62DF" w:rsidRPr="00525363" w:rsidRDefault="000E62DF" w:rsidP="00525363">
      <w:pPr>
        <w:tabs>
          <w:tab w:val="left" w:pos="567"/>
          <w:tab w:val="left" w:pos="709"/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6"/>
          <w:szCs w:val="26"/>
        </w:rPr>
      </w:pPr>
    </w:p>
    <w:p w14:paraId="39988551" w14:textId="5C162265" w:rsidR="00E91193" w:rsidRPr="00023B2E" w:rsidRDefault="00525363" w:rsidP="007A7AA9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</w:pPr>
      <w:bookmarkStart w:id="3" w:name="_Hlk159342691"/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Защита состоится в смешанном офлайн/онлайн формате </w:t>
      </w:r>
      <w:r w:rsidRPr="0052536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18 ноября 2025 года, в 14:30 часов</w:t>
      </w:r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 в </w:t>
      </w:r>
      <w:r w:rsidRPr="00525363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Д</w:t>
      </w:r>
      <w:proofErr w:type="spellStart"/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иссертационном</w:t>
      </w:r>
      <w:proofErr w:type="spellEnd"/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совете по направлениям подготовки «8</w:t>
      </w:r>
      <w:r w:rsidRPr="00525363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D</w:t>
      </w:r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041 Бизнес и управление» при Университете Международного Бизнеса имени </w:t>
      </w:r>
      <w:proofErr w:type="spellStart"/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Кенжегали</w:t>
      </w:r>
      <w:proofErr w:type="spellEnd"/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>Сагадиева</w:t>
      </w:r>
      <w:proofErr w:type="spellEnd"/>
      <w:r w:rsidRPr="00525363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в режиме Прямой онлайн трансляции на платформе </w:t>
      </w:r>
      <w:r w:rsidRPr="00525363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Microsoft</w:t>
      </w:r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525363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eams</w:t>
      </w:r>
      <w:r w:rsidRPr="0052536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525363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по ссылке</w:t>
      </w:r>
      <w:r w:rsidRPr="00B6567C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: </w:t>
      </w:r>
      <w:r w:rsidRPr="00B6567C">
        <w:rPr>
          <w:rStyle w:val="a3"/>
          <w:rFonts w:ascii="Times New Roman" w:hAnsi="Times New Roman" w:cs="Times New Roman"/>
          <w:sz w:val="26"/>
          <w:szCs w:val="26"/>
          <w:lang w:val="kk-KZ" w:eastAsia="ru-RU"/>
        </w:rPr>
        <w:t>https://clck.ru/3PmaHm</w:t>
      </w:r>
      <w:r w:rsidRPr="00B6567C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, офф</w:t>
      </w:r>
      <w:r w:rsidRPr="00525363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лайн формат по адресу Абая 8а.</w:t>
      </w:r>
    </w:p>
    <w:p w14:paraId="674063F2" w14:textId="77777777" w:rsidR="004E30B8" w:rsidRPr="00023B2E" w:rsidRDefault="004E30B8" w:rsidP="007A7AA9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</w:pPr>
    </w:p>
    <w:p w14:paraId="597321E0" w14:textId="77777777" w:rsidR="0030131D" w:rsidRPr="0030131D" w:rsidRDefault="0030131D" w:rsidP="0030131D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0131D">
        <w:rPr>
          <w:rFonts w:ascii="Times New Roman" w:eastAsia="Times New Roman" w:hAnsi="Times New Roman" w:cs="Times New Roman"/>
          <w:sz w:val="26"/>
          <w:szCs w:val="26"/>
          <w:lang w:eastAsia="ru-RU"/>
        </w:rPr>
        <w:t>Форма защиты – диссертационная работа.</w:t>
      </w:r>
    </w:p>
    <w:p w14:paraId="55D2158C" w14:textId="2315A2FF" w:rsidR="00E91193" w:rsidRPr="00023B2E" w:rsidRDefault="0030131D" w:rsidP="0030131D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0131D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Язык защиты – </w:t>
      </w:r>
      <w:r w:rsidR="00B3009D">
        <w:rPr>
          <w:rFonts w:ascii="Times New Roman" w:eastAsia="Times New Roman" w:hAnsi="Times New Roman" w:cs="Times New Roman"/>
          <w:sz w:val="26"/>
          <w:szCs w:val="26"/>
          <w:lang w:val="ru-KZ" w:eastAsia="ru-RU"/>
        </w:rPr>
        <w:t>английский</w:t>
      </w:r>
      <w:r w:rsidRPr="0030131D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332C7586" w14:textId="53A5317E" w:rsidR="009201A7" w:rsidRPr="00023B2E" w:rsidRDefault="009201A7" w:rsidP="0030131D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</w:pPr>
      <w:r w:rsidRPr="00023B2E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Адрес сайта: </w:t>
      </w:r>
      <w:hyperlink r:id="rId6" w:history="1">
        <w:r w:rsidRPr="00023B2E">
          <w:rPr>
            <w:rStyle w:val="a3"/>
            <w:rFonts w:ascii="Times New Roman" w:eastAsia="Times New Roman" w:hAnsi="Times New Roman" w:cs="Times New Roman"/>
            <w:sz w:val="26"/>
            <w:szCs w:val="26"/>
            <w:lang w:val="kk-KZ" w:eastAsia="ru-RU"/>
          </w:rPr>
          <w:t>https://uib.edu.kz/dissertation-council/</w:t>
        </w:r>
      </w:hyperlink>
    </w:p>
    <w:p w14:paraId="23C0D837" w14:textId="77777777" w:rsidR="009201A7" w:rsidRPr="00AF4AD2" w:rsidRDefault="009201A7" w:rsidP="007A7AA9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bookmarkEnd w:id="0"/>
    <w:bookmarkEnd w:id="3"/>
    <w:p w14:paraId="1705124E" w14:textId="136BCD7F" w:rsidR="0086330D" w:rsidRPr="0086330D" w:rsidRDefault="0086330D" w:rsidP="00C15CD4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</w:pPr>
      <w:r w:rsidRPr="0086330D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Полностью все документы находятся на сайте УМБ им. К.Сагадиева.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</w:t>
      </w:r>
      <w:r w:rsidRPr="0086330D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Ссылка на все документы </w:t>
      </w:r>
      <w:hyperlink r:id="rId7" w:history="1">
        <w:r w:rsidRPr="00AA01C3">
          <w:rPr>
            <w:rStyle w:val="a3"/>
            <w:rFonts w:ascii="Times New Roman" w:eastAsia="Times New Roman" w:hAnsi="Times New Roman" w:cs="Times New Roman"/>
            <w:sz w:val="26"/>
            <w:szCs w:val="26"/>
            <w:lang w:val="kk-KZ" w:eastAsia="ru-RU"/>
          </w:rPr>
          <w:t>https://uib.edu.kz/dissertation-council/</w:t>
        </w:r>
      </w:hyperlink>
    </w:p>
    <w:sectPr w:rsidR="0086330D" w:rsidRPr="0086330D" w:rsidSect="00B05D7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24C15"/>
    <w:multiLevelType w:val="hybridMultilevel"/>
    <w:tmpl w:val="878C9F6A"/>
    <w:lvl w:ilvl="0" w:tplc="7136958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B1F60"/>
    <w:multiLevelType w:val="hybridMultilevel"/>
    <w:tmpl w:val="14EA987E"/>
    <w:lvl w:ilvl="0" w:tplc="F66E9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E0340"/>
    <w:multiLevelType w:val="hybridMultilevel"/>
    <w:tmpl w:val="26224176"/>
    <w:lvl w:ilvl="0" w:tplc="A434E5C2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5B213A8B"/>
    <w:multiLevelType w:val="hybridMultilevel"/>
    <w:tmpl w:val="9CCA7CC0"/>
    <w:lvl w:ilvl="0" w:tplc="0E6C82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5E78679C"/>
    <w:multiLevelType w:val="multilevel"/>
    <w:tmpl w:val="1EDC2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110241"/>
    <w:multiLevelType w:val="hybridMultilevel"/>
    <w:tmpl w:val="C6B83E9E"/>
    <w:lvl w:ilvl="0" w:tplc="0318FCC6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3BE4231"/>
    <w:multiLevelType w:val="hybridMultilevel"/>
    <w:tmpl w:val="E0B8747C"/>
    <w:lvl w:ilvl="0" w:tplc="64101CB6">
      <w:start w:val="1"/>
      <w:numFmt w:val="decimal"/>
      <w:lvlText w:val="%1."/>
      <w:lvlJc w:val="left"/>
      <w:pPr>
        <w:ind w:left="957" w:hanging="390"/>
      </w:pPr>
    </w:lvl>
    <w:lvl w:ilvl="1" w:tplc="20000019">
      <w:start w:val="1"/>
      <w:numFmt w:val="lowerLetter"/>
      <w:lvlText w:val="%2."/>
      <w:lvlJc w:val="left"/>
      <w:pPr>
        <w:ind w:left="1647" w:hanging="360"/>
      </w:pPr>
    </w:lvl>
    <w:lvl w:ilvl="2" w:tplc="2000001B">
      <w:start w:val="1"/>
      <w:numFmt w:val="lowerRoman"/>
      <w:lvlText w:val="%3."/>
      <w:lvlJc w:val="right"/>
      <w:pPr>
        <w:ind w:left="2367" w:hanging="180"/>
      </w:pPr>
    </w:lvl>
    <w:lvl w:ilvl="3" w:tplc="2000000F">
      <w:start w:val="1"/>
      <w:numFmt w:val="decimal"/>
      <w:lvlText w:val="%4."/>
      <w:lvlJc w:val="left"/>
      <w:pPr>
        <w:ind w:left="3087" w:hanging="360"/>
      </w:pPr>
    </w:lvl>
    <w:lvl w:ilvl="4" w:tplc="20000019">
      <w:start w:val="1"/>
      <w:numFmt w:val="lowerLetter"/>
      <w:lvlText w:val="%5."/>
      <w:lvlJc w:val="left"/>
      <w:pPr>
        <w:ind w:left="3807" w:hanging="360"/>
      </w:pPr>
    </w:lvl>
    <w:lvl w:ilvl="5" w:tplc="2000001B">
      <w:start w:val="1"/>
      <w:numFmt w:val="lowerRoman"/>
      <w:lvlText w:val="%6."/>
      <w:lvlJc w:val="right"/>
      <w:pPr>
        <w:ind w:left="4527" w:hanging="180"/>
      </w:pPr>
    </w:lvl>
    <w:lvl w:ilvl="6" w:tplc="2000000F">
      <w:start w:val="1"/>
      <w:numFmt w:val="decimal"/>
      <w:lvlText w:val="%7."/>
      <w:lvlJc w:val="left"/>
      <w:pPr>
        <w:ind w:left="5247" w:hanging="360"/>
      </w:pPr>
    </w:lvl>
    <w:lvl w:ilvl="7" w:tplc="20000019">
      <w:start w:val="1"/>
      <w:numFmt w:val="lowerLetter"/>
      <w:lvlText w:val="%8."/>
      <w:lvlJc w:val="left"/>
      <w:pPr>
        <w:ind w:left="5967" w:hanging="360"/>
      </w:pPr>
    </w:lvl>
    <w:lvl w:ilvl="8" w:tplc="2000001B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65293343"/>
    <w:multiLevelType w:val="hybridMultilevel"/>
    <w:tmpl w:val="04B4DDAC"/>
    <w:lvl w:ilvl="0" w:tplc="77206A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6D59419B"/>
    <w:multiLevelType w:val="hybridMultilevel"/>
    <w:tmpl w:val="05F861C6"/>
    <w:lvl w:ilvl="0" w:tplc="46FCA0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670CFD"/>
    <w:multiLevelType w:val="hybridMultilevel"/>
    <w:tmpl w:val="C888B148"/>
    <w:lvl w:ilvl="0" w:tplc="D83E43F0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3C77B9"/>
    <w:multiLevelType w:val="hybridMultilevel"/>
    <w:tmpl w:val="54CEC964"/>
    <w:lvl w:ilvl="0" w:tplc="3AB48D9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7AFA0ABF"/>
    <w:multiLevelType w:val="hybridMultilevel"/>
    <w:tmpl w:val="DC985F58"/>
    <w:lvl w:ilvl="0" w:tplc="54EAF23E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82412777">
    <w:abstractNumId w:val="4"/>
  </w:num>
  <w:num w:numId="2" w16cid:durableId="38288038">
    <w:abstractNumId w:val="2"/>
  </w:num>
  <w:num w:numId="3" w16cid:durableId="386882661">
    <w:abstractNumId w:val="3"/>
  </w:num>
  <w:num w:numId="4" w16cid:durableId="2129734114">
    <w:abstractNumId w:val="8"/>
  </w:num>
  <w:num w:numId="5" w16cid:durableId="765151199">
    <w:abstractNumId w:val="5"/>
  </w:num>
  <w:num w:numId="6" w16cid:durableId="38015494">
    <w:abstractNumId w:val="7"/>
  </w:num>
  <w:num w:numId="7" w16cid:durableId="305666455">
    <w:abstractNumId w:val="1"/>
  </w:num>
  <w:num w:numId="8" w16cid:durableId="1916433545">
    <w:abstractNumId w:val="9"/>
  </w:num>
  <w:num w:numId="9" w16cid:durableId="30229802">
    <w:abstractNumId w:val="10"/>
  </w:num>
  <w:num w:numId="10" w16cid:durableId="20085584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0494">
    <w:abstractNumId w:val="0"/>
  </w:num>
  <w:num w:numId="12" w16cid:durableId="18265814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MDAzMzMwMTM0sjRU0lEKTi0uzszPAykwqwUAyesKeSwAAAA="/>
  </w:docVars>
  <w:rsids>
    <w:rsidRoot w:val="00AB71E0"/>
    <w:rsid w:val="00023B2E"/>
    <w:rsid w:val="0009783D"/>
    <w:rsid w:val="000A3B46"/>
    <w:rsid w:val="000C233C"/>
    <w:rsid w:val="000D2D11"/>
    <w:rsid w:val="000E62DF"/>
    <w:rsid w:val="00125E6A"/>
    <w:rsid w:val="00174F67"/>
    <w:rsid w:val="00177B60"/>
    <w:rsid w:val="00191881"/>
    <w:rsid w:val="001B6793"/>
    <w:rsid w:val="001C4387"/>
    <w:rsid w:val="001D2126"/>
    <w:rsid w:val="001E02D4"/>
    <w:rsid w:val="00215BE7"/>
    <w:rsid w:val="00240C06"/>
    <w:rsid w:val="00251EEC"/>
    <w:rsid w:val="0026155F"/>
    <w:rsid w:val="00277B41"/>
    <w:rsid w:val="00290FD9"/>
    <w:rsid w:val="002917CA"/>
    <w:rsid w:val="002D4892"/>
    <w:rsid w:val="002D6FF9"/>
    <w:rsid w:val="0030131D"/>
    <w:rsid w:val="00312DA7"/>
    <w:rsid w:val="00314795"/>
    <w:rsid w:val="0032590D"/>
    <w:rsid w:val="003349B5"/>
    <w:rsid w:val="0035240C"/>
    <w:rsid w:val="00363B38"/>
    <w:rsid w:val="00381768"/>
    <w:rsid w:val="00384CFB"/>
    <w:rsid w:val="003856F4"/>
    <w:rsid w:val="00387AC9"/>
    <w:rsid w:val="003A21E0"/>
    <w:rsid w:val="003E304E"/>
    <w:rsid w:val="003E6B56"/>
    <w:rsid w:val="004159FD"/>
    <w:rsid w:val="00446643"/>
    <w:rsid w:val="00460F15"/>
    <w:rsid w:val="004640E8"/>
    <w:rsid w:val="004A40CE"/>
    <w:rsid w:val="004A5B8E"/>
    <w:rsid w:val="004E1950"/>
    <w:rsid w:val="004E30B8"/>
    <w:rsid w:val="004E4682"/>
    <w:rsid w:val="0051642B"/>
    <w:rsid w:val="00517F3A"/>
    <w:rsid w:val="005241AA"/>
    <w:rsid w:val="00525363"/>
    <w:rsid w:val="00544182"/>
    <w:rsid w:val="00560365"/>
    <w:rsid w:val="00591083"/>
    <w:rsid w:val="00596509"/>
    <w:rsid w:val="005C3EE8"/>
    <w:rsid w:val="005C7D0A"/>
    <w:rsid w:val="0062142D"/>
    <w:rsid w:val="006217FB"/>
    <w:rsid w:val="00641569"/>
    <w:rsid w:val="00661391"/>
    <w:rsid w:val="00667935"/>
    <w:rsid w:val="0067543D"/>
    <w:rsid w:val="0068737F"/>
    <w:rsid w:val="00691505"/>
    <w:rsid w:val="006C174B"/>
    <w:rsid w:val="006D053E"/>
    <w:rsid w:val="006E0465"/>
    <w:rsid w:val="006F12A8"/>
    <w:rsid w:val="00756DC6"/>
    <w:rsid w:val="00776F68"/>
    <w:rsid w:val="007A7AA9"/>
    <w:rsid w:val="007B35E5"/>
    <w:rsid w:val="007B6340"/>
    <w:rsid w:val="0086330D"/>
    <w:rsid w:val="00876437"/>
    <w:rsid w:val="008B7DD0"/>
    <w:rsid w:val="008C2362"/>
    <w:rsid w:val="008D0615"/>
    <w:rsid w:val="008E4683"/>
    <w:rsid w:val="009026B6"/>
    <w:rsid w:val="009201A7"/>
    <w:rsid w:val="00991FAD"/>
    <w:rsid w:val="009B0840"/>
    <w:rsid w:val="009B485C"/>
    <w:rsid w:val="009E6A04"/>
    <w:rsid w:val="009F46F6"/>
    <w:rsid w:val="00A033C0"/>
    <w:rsid w:val="00A1573A"/>
    <w:rsid w:val="00A22A40"/>
    <w:rsid w:val="00A41669"/>
    <w:rsid w:val="00A51571"/>
    <w:rsid w:val="00A728A2"/>
    <w:rsid w:val="00A755F2"/>
    <w:rsid w:val="00A774C3"/>
    <w:rsid w:val="00AB71E0"/>
    <w:rsid w:val="00AC549F"/>
    <w:rsid w:val="00AD511F"/>
    <w:rsid w:val="00AE3F73"/>
    <w:rsid w:val="00AF09DB"/>
    <w:rsid w:val="00AF15EF"/>
    <w:rsid w:val="00AF4AD2"/>
    <w:rsid w:val="00B05D77"/>
    <w:rsid w:val="00B3009D"/>
    <w:rsid w:val="00B6567C"/>
    <w:rsid w:val="00B67D52"/>
    <w:rsid w:val="00B702AC"/>
    <w:rsid w:val="00B87904"/>
    <w:rsid w:val="00BD2522"/>
    <w:rsid w:val="00BF498B"/>
    <w:rsid w:val="00C12276"/>
    <w:rsid w:val="00C15CD4"/>
    <w:rsid w:val="00C24326"/>
    <w:rsid w:val="00C528FE"/>
    <w:rsid w:val="00CE05AF"/>
    <w:rsid w:val="00CF0092"/>
    <w:rsid w:val="00CF445C"/>
    <w:rsid w:val="00CF4D79"/>
    <w:rsid w:val="00CF5643"/>
    <w:rsid w:val="00D1384C"/>
    <w:rsid w:val="00D751F1"/>
    <w:rsid w:val="00DA126B"/>
    <w:rsid w:val="00DF151E"/>
    <w:rsid w:val="00E04A6C"/>
    <w:rsid w:val="00E07885"/>
    <w:rsid w:val="00E14901"/>
    <w:rsid w:val="00E14B7D"/>
    <w:rsid w:val="00E2285D"/>
    <w:rsid w:val="00E3207C"/>
    <w:rsid w:val="00E338EA"/>
    <w:rsid w:val="00E6485E"/>
    <w:rsid w:val="00E854B0"/>
    <w:rsid w:val="00E91193"/>
    <w:rsid w:val="00E91A62"/>
    <w:rsid w:val="00E950A2"/>
    <w:rsid w:val="00EC2BF6"/>
    <w:rsid w:val="00F41CAC"/>
    <w:rsid w:val="00F438A8"/>
    <w:rsid w:val="00F4592B"/>
    <w:rsid w:val="00F67770"/>
    <w:rsid w:val="00F77061"/>
    <w:rsid w:val="00FA1589"/>
    <w:rsid w:val="00FA3865"/>
    <w:rsid w:val="00FD22A4"/>
    <w:rsid w:val="00FE3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D56568"/>
  <w15:chartTrackingRefBased/>
  <w15:docId w15:val="{E226F363-CF9F-4A22-927E-76144D6FA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3B38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FA1589"/>
    <w:rPr>
      <w:color w:val="0563C1" w:themeColor="hyperlink"/>
      <w:u w:val="single"/>
    </w:rPr>
  </w:style>
  <w:style w:type="paragraph" w:styleId="a4">
    <w:name w:val="List Paragraph"/>
    <w:aliases w:val="ПАРАГРАФ,Абзац списка11"/>
    <w:basedOn w:val="a"/>
    <w:link w:val="a5"/>
    <w:uiPriority w:val="34"/>
    <w:qFormat/>
    <w:rsid w:val="009E6A04"/>
    <w:pPr>
      <w:ind w:left="720"/>
      <w:contextualSpacing/>
    </w:pPr>
  </w:style>
  <w:style w:type="character" w:customStyle="1" w:styleId="a5">
    <w:name w:val="Абзац списка Знак"/>
    <w:aliases w:val="ПАРАГРАФ Знак,Абзац списка11 Знак"/>
    <w:link w:val="a4"/>
    <w:uiPriority w:val="34"/>
    <w:locked/>
    <w:rsid w:val="009E6A04"/>
  </w:style>
  <w:style w:type="character" w:customStyle="1" w:styleId="1">
    <w:name w:val="Неразрешенное упоминание1"/>
    <w:basedOn w:val="a0"/>
    <w:uiPriority w:val="99"/>
    <w:semiHidden/>
    <w:unhideWhenUsed/>
    <w:rsid w:val="009201A7"/>
    <w:rPr>
      <w:color w:val="605E5C"/>
      <w:shd w:val="clear" w:color="auto" w:fill="E1DFDD"/>
    </w:rPr>
  </w:style>
  <w:style w:type="character" w:customStyle="1" w:styleId="2">
    <w:name w:val="Неразрешенное упоминание2"/>
    <w:basedOn w:val="a0"/>
    <w:uiPriority w:val="99"/>
    <w:semiHidden/>
    <w:unhideWhenUsed/>
    <w:rsid w:val="004640E8"/>
    <w:rPr>
      <w:color w:val="605E5C"/>
      <w:shd w:val="clear" w:color="auto" w:fill="E1DFDD"/>
    </w:rPr>
  </w:style>
  <w:style w:type="character" w:styleId="a6">
    <w:name w:val="Unresolved Mention"/>
    <w:basedOn w:val="a0"/>
    <w:uiPriority w:val="99"/>
    <w:semiHidden/>
    <w:unhideWhenUsed/>
    <w:rsid w:val="005253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731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3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36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1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17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uib.edu.kz/dissertation-counci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ib.edu.kz/dissertation-council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EE980-7E0D-4B53-94C7-928FB3E02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олдабекова Айсулу</dc:creator>
  <cp:keywords/>
  <dc:description/>
  <cp:lastModifiedBy>Erkezhan Kenzheali</cp:lastModifiedBy>
  <cp:revision>6</cp:revision>
  <cp:lastPrinted>2024-02-21T10:53:00Z</cp:lastPrinted>
  <dcterms:created xsi:type="dcterms:W3CDTF">2025-06-24T05:08:00Z</dcterms:created>
  <dcterms:modified xsi:type="dcterms:W3CDTF">2025-10-2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981f426daba4ac6ab98e6abc3dd65254a01bcd5fa6c15bdd2ddb9abc26b0a3</vt:lpwstr>
  </property>
</Properties>
</file>